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>No code submission needed</w:t>
      </w:r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4723828F" w:rsidR="0074466B" w:rsidRPr="007A2AB7" w:rsidRDefault="00A9391D" w:rsidP="0074466B">
      <w:pPr>
        <w:ind w:left="480"/>
        <w:rPr>
          <w:color w:val="002060"/>
        </w:rPr>
      </w:pPr>
      <w:r w:rsidRPr="007A2AB7">
        <w:rPr>
          <w:color w:val="002060"/>
        </w:rPr>
        <w:t xml:space="preserve">The purpose of the TEE </w:t>
      </w:r>
      <w:r w:rsidR="00131201" w:rsidRPr="007A2AB7">
        <w:rPr>
          <w:color w:val="002060"/>
        </w:rPr>
        <w:t xml:space="preserve">is to </w:t>
      </w:r>
      <w:r w:rsidR="00131201" w:rsidRPr="007A2AB7">
        <w:rPr>
          <w:color w:val="FF0000"/>
        </w:rPr>
        <w:t>prevent the execution of untrusted or unauthorized code on end users devices</w:t>
      </w:r>
      <w:r w:rsidR="00131201" w:rsidRPr="007A2AB7">
        <w:rPr>
          <w:color w:val="002060"/>
        </w:rPr>
        <w:t>.</w:t>
      </w:r>
      <w:r w:rsidR="003B76B0" w:rsidRPr="007A2AB7">
        <w:rPr>
          <w:color w:val="002060"/>
        </w:rPr>
        <w:t xml:space="preserve"> </w:t>
      </w:r>
      <w:r w:rsidR="00C22ABD" w:rsidRPr="007A2AB7">
        <w:rPr>
          <w:color w:val="002060"/>
        </w:rPr>
        <w:t xml:space="preserve"> TEE </w:t>
      </w:r>
      <w:r w:rsidR="00A13207" w:rsidRPr="007A2AB7">
        <w:rPr>
          <w:color w:val="002060"/>
        </w:rPr>
        <w:t xml:space="preserve">offers </w:t>
      </w:r>
      <w:r w:rsidR="00A13207" w:rsidRPr="007A2AB7">
        <w:rPr>
          <w:color w:val="FF0000"/>
        </w:rPr>
        <w:t>data integrity and confidentiality</w:t>
      </w:r>
      <w:r w:rsidR="00A13207" w:rsidRPr="007A2AB7">
        <w:rPr>
          <w:color w:val="002060"/>
        </w:rPr>
        <w:t xml:space="preserve"> so that no third party can access the data when unencrypted. TEE ensure</w:t>
      </w:r>
      <w:r w:rsidR="00A62FAF">
        <w:rPr>
          <w:color w:val="002060"/>
        </w:rPr>
        <w:t>s</w:t>
      </w:r>
      <w:r w:rsidR="00A13207" w:rsidRPr="007A2AB7">
        <w:rPr>
          <w:color w:val="002060"/>
        </w:rPr>
        <w:t xml:space="preserve"> </w:t>
      </w:r>
      <w:r w:rsidR="00A13207" w:rsidRPr="007A2AB7">
        <w:rPr>
          <w:color w:val="FF0000"/>
        </w:rPr>
        <w:t>code integrity</w:t>
      </w:r>
      <w:r w:rsidR="00A13207" w:rsidRPr="007A2AB7">
        <w:rPr>
          <w:color w:val="002060"/>
        </w:rPr>
        <w:t xml:space="preserve">. TEE provides </w:t>
      </w:r>
      <w:r w:rsidR="00A13207" w:rsidRPr="007A2AB7">
        <w:rPr>
          <w:color w:val="FF0000"/>
        </w:rPr>
        <w:t>secure conjunction</w:t>
      </w:r>
      <w:r w:rsidR="00A13207" w:rsidRPr="007A2AB7">
        <w:rPr>
          <w:color w:val="002060"/>
        </w:rPr>
        <w:t xml:space="preserve"> for secure collaboration where organizations do not need to trust each other with sensitive data. Finally, TEE provides </w:t>
      </w:r>
      <w:r w:rsidR="00387A11" w:rsidRPr="007A2AB7">
        <w:rPr>
          <w:color w:val="002060"/>
        </w:rPr>
        <w:t xml:space="preserve">flexibility in </w:t>
      </w:r>
      <w:r w:rsidR="00387A11" w:rsidRPr="007A2AB7">
        <w:rPr>
          <w:color w:val="FF0000"/>
        </w:rPr>
        <w:t>managing output destinations</w:t>
      </w:r>
      <w:r w:rsidR="00387A11" w:rsidRPr="007A2AB7">
        <w:rPr>
          <w:color w:val="002060"/>
        </w:rPr>
        <w:t xml:space="preserve">. </w:t>
      </w:r>
      <w:r w:rsidR="00E35E05">
        <w:rPr>
          <w:color w:val="002060"/>
        </w:rPr>
        <w:t xml:space="preserve">In addition, we </w:t>
      </w:r>
      <w:r w:rsidR="00E36595" w:rsidRPr="00E35E05">
        <w:rPr>
          <w:color w:val="FF0000"/>
        </w:rPr>
        <w:t>cannot</w:t>
      </w:r>
      <w:r w:rsidR="00E35E05" w:rsidRPr="00E35E05">
        <w:rPr>
          <w:color w:val="FF0000"/>
        </w:rPr>
        <w:t xml:space="preserve"> fully trust</w:t>
      </w:r>
      <w:r w:rsidR="00E35E05">
        <w:rPr>
          <w:color w:val="002060"/>
        </w:rPr>
        <w:t xml:space="preserve"> the OS which is why we need a TEE.</w:t>
      </w:r>
    </w:p>
    <w:p w14:paraId="3BEE99F5" w14:textId="77777777" w:rsidR="00C621C8" w:rsidRDefault="00C621C8" w:rsidP="0074466B">
      <w:pPr>
        <w:ind w:left="480"/>
      </w:pPr>
    </w:p>
    <w:p w14:paraId="6AF5C62E" w14:textId="2AD66DB5" w:rsidR="005D34BD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77777777" w:rsidR="0074466B" w:rsidRDefault="0074466B" w:rsidP="00007F84">
      <w:pPr>
        <w:ind w:left="720"/>
      </w:pP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0C020C74" w14:textId="2E41C8EB" w:rsidR="007B47D4" w:rsidRDefault="0065674E" w:rsidP="0074466B">
      <w:pPr>
        <w:ind w:left="480"/>
        <w:rPr>
          <w:color w:val="002060"/>
        </w:rPr>
      </w:pPr>
      <w:r>
        <w:rPr>
          <w:color w:val="002060"/>
        </w:rPr>
        <w:t xml:space="preserve">The OS kernel is </w:t>
      </w:r>
      <w:r w:rsidRPr="00772505">
        <w:rPr>
          <w:color w:val="FF0000"/>
        </w:rPr>
        <w:t>vulnerable</w:t>
      </w:r>
      <w:r>
        <w:rPr>
          <w:color w:val="002060"/>
        </w:rPr>
        <w:t xml:space="preserve"> to many things</w:t>
      </w:r>
      <w:r w:rsidR="006B752E">
        <w:rPr>
          <w:color w:val="002060"/>
        </w:rPr>
        <w:t xml:space="preserve">. </w:t>
      </w:r>
      <w:r w:rsidR="00E3293C">
        <w:rPr>
          <w:color w:val="002060"/>
        </w:rPr>
        <w:t xml:space="preserve">One example is </w:t>
      </w:r>
      <w:r w:rsidR="00E3293C" w:rsidRPr="00770B02">
        <w:rPr>
          <w:color w:val="FF0000"/>
        </w:rPr>
        <w:t>kernel exploitation</w:t>
      </w:r>
      <w:r w:rsidR="00E3293C">
        <w:rPr>
          <w:color w:val="002060"/>
        </w:rPr>
        <w:t xml:space="preserve"> which involves </w:t>
      </w:r>
      <w:r w:rsidR="00E3293C" w:rsidRPr="00770B02">
        <w:rPr>
          <w:color w:val="FF0000"/>
        </w:rPr>
        <w:t>manipulating the kernel</w:t>
      </w:r>
      <w:r w:rsidR="00E3293C">
        <w:rPr>
          <w:color w:val="002060"/>
        </w:rPr>
        <w:t xml:space="preserve"> of an OS. </w:t>
      </w:r>
      <w:r w:rsidR="00770B02">
        <w:rPr>
          <w:color w:val="002060"/>
        </w:rPr>
        <w:t>Some common techniques for kernel exploit</w:t>
      </w:r>
      <w:r w:rsidR="00A36640">
        <w:rPr>
          <w:color w:val="002060"/>
        </w:rPr>
        <w:t xml:space="preserve">ation includes </w:t>
      </w:r>
      <w:r w:rsidR="00A36640" w:rsidRPr="00A36640">
        <w:rPr>
          <w:color w:val="FF0000"/>
        </w:rPr>
        <w:t>buffer overflow</w:t>
      </w:r>
      <w:r w:rsidR="00A36640">
        <w:rPr>
          <w:color w:val="002060"/>
        </w:rPr>
        <w:t xml:space="preserve"> attacks, </w:t>
      </w:r>
      <w:r w:rsidR="00A36640" w:rsidRPr="00A36640">
        <w:rPr>
          <w:color w:val="FF0000"/>
        </w:rPr>
        <w:t>heap spraying</w:t>
      </w:r>
      <w:r w:rsidR="00A36640">
        <w:rPr>
          <w:color w:val="002060"/>
        </w:rPr>
        <w:t xml:space="preserve">, and </w:t>
      </w:r>
      <w:r w:rsidR="00A36640" w:rsidRPr="00A36640">
        <w:rPr>
          <w:color w:val="FF0000"/>
        </w:rPr>
        <w:t>use-after-free vulnerabilities</w:t>
      </w:r>
      <w:r w:rsidR="00A36640">
        <w:rPr>
          <w:color w:val="002060"/>
        </w:rPr>
        <w:t xml:space="preserve">. </w:t>
      </w:r>
      <w:r w:rsidR="002C740E">
        <w:rPr>
          <w:color w:val="002060"/>
        </w:rPr>
        <w:t>O</w:t>
      </w:r>
      <w:r w:rsidR="004D4A67">
        <w:rPr>
          <w:color w:val="002060"/>
        </w:rPr>
        <w:t>t</w:t>
      </w:r>
      <w:r w:rsidR="002C740E">
        <w:rPr>
          <w:color w:val="002060"/>
        </w:rPr>
        <w:t xml:space="preserve">her attacks include the </w:t>
      </w:r>
      <w:proofErr w:type="spellStart"/>
      <w:r w:rsidR="002C740E" w:rsidRPr="00892F87">
        <w:rPr>
          <w:color w:val="FF0000"/>
        </w:rPr>
        <w:t>Netfilter</w:t>
      </w:r>
      <w:proofErr w:type="spellEnd"/>
      <w:r w:rsidR="002C740E" w:rsidRPr="00892F87">
        <w:rPr>
          <w:color w:val="FF0000"/>
        </w:rPr>
        <w:t xml:space="preserve"> vulnerability</w:t>
      </w:r>
      <w:r w:rsidR="002C740E">
        <w:rPr>
          <w:color w:val="002060"/>
        </w:rPr>
        <w:t xml:space="preserve">, </w:t>
      </w:r>
      <w:r w:rsidR="002C740E" w:rsidRPr="00892F87">
        <w:rPr>
          <w:color w:val="FF0000"/>
        </w:rPr>
        <w:t>Heartbleed</w:t>
      </w:r>
      <w:r w:rsidR="002C740E">
        <w:rPr>
          <w:color w:val="002060"/>
        </w:rPr>
        <w:t xml:space="preserve">, </w:t>
      </w:r>
      <w:proofErr w:type="spellStart"/>
      <w:r w:rsidR="002C740E" w:rsidRPr="00892F87">
        <w:rPr>
          <w:color w:val="FF0000"/>
        </w:rPr>
        <w:t>Spectre</w:t>
      </w:r>
      <w:proofErr w:type="spellEnd"/>
      <w:r w:rsidR="002C740E" w:rsidRPr="00892F87">
        <w:rPr>
          <w:color w:val="FF0000"/>
        </w:rPr>
        <w:t xml:space="preserve"> and Meltdown </w:t>
      </w:r>
      <w:r w:rsidR="002C740E">
        <w:rPr>
          <w:color w:val="002060"/>
        </w:rPr>
        <w:t xml:space="preserve">among many others. </w:t>
      </w:r>
      <w:r w:rsidR="00541CFF">
        <w:rPr>
          <w:color w:val="002060"/>
        </w:rPr>
        <w:t xml:space="preserve">TEE are also </w:t>
      </w:r>
      <w:r w:rsidR="00541CFF" w:rsidRPr="00E95183">
        <w:rPr>
          <w:color w:val="FF0000"/>
        </w:rPr>
        <w:t>vulnerab</w:t>
      </w:r>
      <w:r w:rsidR="00541CFF" w:rsidRPr="002D1793">
        <w:rPr>
          <w:color w:val="FF0000"/>
        </w:rPr>
        <w:t>le</w:t>
      </w:r>
      <w:r w:rsidR="00541CFF">
        <w:rPr>
          <w:color w:val="002060"/>
        </w:rPr>
        <w:t xml:space="preserve"> to some threats or attacks. </w:t>
      </w:r>
      <w:r w:rsidR="00E95183">
        <w:rPr>
          <w:color w:val="002060"/>
        </w:rPr>
        <w:t xml:space="preserve">For example, if your TEE is an </w:t>
      </w:r>
      <w:r w:rsidR="00E95183" w:rsidRPr="00F97647">
        <w:rPr>
          <w:color w:val="FF0000"/>
        </w:rPr>
        <w:t>external coprocessor</w:t>
      </w:r>
      <w:r w:rsidR="00541CFF" w:rsidRPr="00F97647">
        <w:rPr>
          <w:color w:val="FF0000"/>
        </w:rPr>
        <w:t xml:space="preserve"> </w:t>
      </w:r>
      <w:r w:rsidR="00E95183" w:rsidRPr="00F97647">
        <w:rPr>
          <w:color w:val="FF0000"/>
        </w:rPr>
        <w:t>design</w:t>
      </w:r>
      <w:r w:rsidR="00E95183">
        <w:rPr>
          <w:color w:val="002060"/>
        </w:rPr>
        <w:t xml:space="preserve">, a malicious actor could </w:t>
      </w:r>
      <w:r w:rsidR="00E95183" w:rsidRPr="00F97647">
        <w:rPr>
          <w:color w:val="FF0000"/>
        </w:rPr>
        <w:t>tap</w:t>
      </w:r>
      <w:r w:rsidR="00E95183">
        <w:rPr>
          <w:color w:val="002060"/>
        </w:rPr>
        <w:t xml:space="preserve"> into the secure coprocessor with </w:t>
      </w:r>
      <w:r w:rsidR="00E95183" w:rsidRPr="00F97647">
        <w:rPr>
          <w:color w:val="FF0000"/>
        </w:rPr>
        <w:t>some device</w:t>
      </w:r>
      <w:r w:rsidR="00E95183">
        <w:rPr>
          <w:color w:val="002060"/>
        </w:rPr>
        <w:t xml:space="preserve"> </w:t>
      </w:r>
      <w:r w:rsidR="00F97647">
        <w:rPr>
          <w:color w:val="002060"/>
        </w:rPr>
        <w:t>or</w:t>
      </w:r>
      <w:r w:rsidR="00E95183">
        <w:rPr>
          <w:color w:val="002060"/>
        </w:rPr>
        <w:t xml:space="preserve"> </w:t>
      </w:r>
      <w:r w:rsidR="00E95183" w:rsidRPr="00F97647">
        <w:rPr>
          <w:color w:val="FF0000"/>
        </w:rPr>
        <w:t>inject</w:t>
      </w:r>
      <w:r w:rsidR="00E95183">
        <w:rPr>
          <w:color w:val="002060"/>
        </w:rPr>
        <w:t xml:space="preserve"> into the </w:t>
      </w:r>
      <w:r w:rsidR="00E95183" w:rsidRPr="00F97647">
        <w:rPr>
          <w:color w:val="FF0000"/>
        </w:rPr>
        <w:t>connection between the secure coprocessor and CPU</w:t>
      </w:r>
      <w:r w:rsidR="00E95183">
        <w:rPr>
          <w:color w:val="002060"/>
        </w:rPr>
        <w:t>.</w:t>
      </w:r>
      <w:r w:rsidR="00F51955">
        <w:rPr>
          <w:color w:val="002060"/>
        </w:rPr>
        <w:t xml:space="preserve"> Other TEE vulnerabilities include </w:t>
      </w:r>
      <w:r w:rsidR="00F51955" w:rsidRPr="001E5162">
        <w:rPr>
          <w:color w:val="FF0000"/>
        </w:rPr>
        <w:t>side-channel</w:t>
      </w:r>
      <w:r w:rsidR="00F51955">
        <w:rPr>
          <w:color w:val="002060"/>
        </w:rPr>
        <w:t xml:space="preserve"> </w:t>
      </w:r>
      <w:r w:rsidR="00F51955" w:rsidRPr="002D1793">
        <w:rPr>
          <w:color w:val="002060"/>
        </w:rPr>
        <w:t>attacks,</w:t>
      </w:r>
      <w:r w:rsidR="00F51955" w:rsidRPr="001E5162">
        <w:rPr>
          <w:color w:val="FF0000"/>
        </w:rPr>
        <w:t xml:space="preserve"> rootkits</w:t>
      </w:r>
      <w:r w:rsidR="00F51955">
        <w:rPr>
          <w:color w:val="002060"/>
        </w:rPr>
        <w:t xml:space="preserve"> and </w:t>
      </w:r>
      <w:r w:rsidR="00F51955" w:rsidRPr="001E5162">
        <w:rPr>
          <w:color w:val="FF0000"/>
        </w:rPr>
        <w:t>firmware</w:t>
      </w:r>
      <w:r w:rsidR="00F51955">
        <w:rPr>
          <w:color w:val="002060"/>
        </w:rPr>
        <w:t xml:space="preserve"> attacks, </w:t>
      </w:r>
      <w:r w:rsidR="00F51955" w:rsidRPr="001E5162">
        <w:rPr>
          <w:color w:val="FF0000"/>
        </w:rPr>
        <w:t>malicious insiders</w:t>
      </w:r>
      <w:r w:rsidR="00F51955">
        <w:rPr>
          <w:color w:val="002060"/>
        </w:rPr>
        <w:t xml:space="preserve">, </w:t>
      </w:r>
      <w:r w:rsidR="00F51955" w:rsidRPr="001E5162">
        <w:rPr>
          <w:color w:val="FF0000"/>
        </w:rPr>
        <w:t>supply chain attacks</w:t>
      </w:r>
      <w:r w:rsidR="00F51955">
        <w:rPr>
          <w:color w:val="002060"/>
        </w:rPr>
        <w:t xml:space="preserve"> and many others. </w:t>
      </w:r>
      <w:r w:rsidR="002D1793">
        <w:rPr>
          <w:color w:val="002060"/>
        </w:rPr>
        <w:t xml:space="preserve">It seems as if the threats and dangers to the OS kernel are generally </w:t>
      </w:r>
      <w:r w:rsidR="002D1793" w:rsidRPr="00C90C16">
        <w:rPr>
          <w:color w:val="FF0000"/>
        </w:rPr>
        <w:t>simpler</w:t>
      </w:r>
      <w:r w:rsidR="002D1793">
        <w:rPr>
          <w:color w:val="002060"/>
        </w:rPr>
        <w:t xml:space="preserve"> and </w:t>
      </w:r>
      <w:r w:rsidR="002D1793" w:rsidRPr="00C90C16">
        <w:rPr>
          <w:color w:val="FF0000"/>
        </w:rPr>
        <w:t>require less expertise</w:t>
      </w:r>
      <w:r w:rsidR="002D1793">
        <w:rPr>
          <w:color w:val="002060"/>
        </w:rPr>
        <w:t xml:space="preserve"> than that of the TEE. In addition, the threats and dangers </w:t>
      </w:r>
      <w:r w:rsidR="003221C6">
        <w:rPr>
          <w:color w:val="002060"/>
        </w:rPr>
        <w:t xml:space="preserve">that the OS kernel is vulnerable to are </w:t>
      </w:r>
      <w:r w:rsidR="003221C6" w:rsidRPr="00C90C16">
        <w:rPr>
          <w:color w:val="FF0000"/>
        </w:rPr>
        <w:t>more common</w:t>
      </w:r>
      <w:r w:rsidR="003221C6">
        <w:rPr>
          <w:color w:val="002060"/>
        </w:rPr>
        <w:t xml:space="preserve"> </w:t>
      </w:r>
      <w:r w:rsidR="00C90C16">
        <w:rPr>
          <w:color w:val="002060"/>
        </w:rPr>
        <w:t>than</w:t>
      </w:r>
      <w:r w:rsidR="003221C6">
        <w:rPr>
          <w:color w:val="002060"/>
        </w:rPr>
        <w:t xml:space="preserve"> the threats and dangers which </w:t>
      </w:r>
      <w:r w:rsidR="00C90C16">
        <w:rPr>
          <w:color w:val="002060"/>
        </w:rPr>
        <w:t>make</w:t>
      </w:r>
      <w:r w:rsidR="003221C6">
        <w:rPr>
          <w:color w:val="002060"/>
        </w:rPr>
        <w:t xml:space="preserve"> the TEE vulnerable.</w:t>
      </w:r>
    </w:p>
    <w:p w14:paraId="0C04828E" w14:textId="77777777" w:rsidR="0065674E" w:rsidRPr="0065674E" w:rsidRDefault="0065674E" w:rsidP="0074466B">
      <w:pPr>
        <w:ind w:left="480"/>
        <w:rPr>
          <w:color w:val="002060"/>
        </w:rPr>
      </w:pPr>
    </w:p>
    <w:p w14:paraId="0B1AE758" w14:textId="06E8D54B" w:rsidR="005D34BD" w:rsidRDefault="00B6590A">
      <w:pPr>
        <w:numPr>
          <w:ilvl w:val="0"/>
          <w:numId w:val="2"/>
        </w:numPr>
      </w:pPr>
      <w:r>
        <w:t>What does trusted computing base (TCB) mean?</w:t>
      </w:r>
      <w:r w:rsidR="00736F93">
        <w:t xml:space="preserve"> What is the TCB of your smartphone?</w:t>
      </w:r>
    </w:p>
    <w:p w14:paraId="7C1A125E" w14:textId="5066D8E1" w:rsidR="0074466B" w:rsidRPr="00B8647A" w:rsidRDefault="00C06C13" w:rsidP="00B8647A">
      <w:pPr>
        <w:pStyle w:val="ListParagraph"/>
        <w:rPr>
          <w:color w:val="002060"/>
        </w:rPr>
      </w:pPr>
      <w:r w:rsidRPr="00704EC1">
        <w:rPr>
          <w:color w:val="002060"/>
        </w:rPr>
        <w:t>The</w:t>
      </w:r>
      <w:r w:rsidR="00F23E96" w:rsidRPr="00704EC1">
        <w:rPr>
          <w:color w:val="002060"/>
        </w:rPr>
        <w:t xml:space="preserve"> TCB </w:t>
      </w:r>
      <w:r w:rsidR="00936645" w:rsidRPr="00704EC1">
        <w:rPr>
          <w:color w:val="002060"/>
        </w:rPr>
        <w:t xml:space="preserve">refers to </w:t>
      </w:r>
      <w:r w:rsidR="00936645" w:rsidRPr="00704EC1">
        <w:rPr>
          <w:color w:val="FF0000"/>
        </w:rPr>
        <w:t>all the system components</w:t>
      </w:r>
      <w:r w:rsidR="00936645" w:rsidRPr="00704EC1">
        <w:rPr>
          <w:color w:val="002060"/>
        </w:rPr>
        <w:t xml:space="preserve"> that are critical to establishing and maintaining the security of a particular system.</w:t>
      </w:r>
      <w:r w:rsidR="00A146C9" w:rsidRPr="00704EC1">
        <w:rPr>
          <w:color w:val="002060"/>
        </w:rPr>
        <w:t xml:space="preserve"> </w:t>
      </w:r>
      <w:r w:rsidR="00AE02FB" w:rsidRPr="00704EC1">
        <w:rPr>
          <w:color w:val="002060"/>
        </w:rPr>
        <w:t>In the smartphone, the</w:t>
      </w:r>
      <w:r w:rsidR="007B47D4">
        <w:rPr>
          <w:color w:val="002060"/>
        </w:rPr>
        <w:t xml:space="preserve"> TCB </w:t>
      </w:r>
      <w:r w:rsidR="00622145">
        <w:rPr>
          <w:color w:val="002060"/>
        </w:rPr>
        <w:t xml:space="preserve">includes </w:t>
      </w:r>
      <w:r w:rsidR="008E31F1" w:rsidRPr="00772090">
        <w:rPr>
          <w:color w:val="FF0000"/>
        </w:rPr>
        <w:t xml:space="preserve">various </w:t>
      </w:r>
      <w:r w:rsidR="00772090" w:rsidRPr="00772090">
        <w:rPr>
          <w:color w:val="FF0000"/>
        </w:rPr>
        <w:t>hardware and software</w:t>
      </w:r>
      <w:r w:rsidR="00772090">
        <w:rPr>
          <w:color w:val="002060"/>
        </w:rPr>
        <w:t xml:space="preserve">. </w:t>
      </w:r>
      <w:r w:rsidR="00AD079E">
        <w:rPr>
          <w:color w:val="002060"/>
        </w:rPr>
        <w:t>One major</w:t>
      </w:r>
      <w:r w:rsidR="00772090">
        <w:rPr>
          <w:color w:val="002060"/>
        </w:rPr>
        <w:t xml:space="preserve"> TCB includes the </w:t>
      </w:r>
      <w:r w:rsidR="00772090" w:rsidRPr="00E5471D">
        <w:rPr>
          <w:color w:val="FF0000"/>
        </w:rPr>
        <w:t>security enclave</w:t>
      </w:r>
      <w:r w:rsidR="00772090">
        <w:rPr>
          <w:color w:val="002060"/>
        </w:rPr>
        <w:t xml:space="preserve"> which </w:t>
      </w:r>
      <w:r w:rsidR="00FD5F17">
        <w:rPr>
          <w:color w:val="002060"/>
        </w:rPr>
        <w:t xml:space="preserve">is a </w:t>
      </w:r>
      <w:r w:rsidR="00FD5F17" w:rsidRPr="00E5471D">
        <w:rPr>
          <w:color w:val="FF0000"/>
        </w:rPr>
        <w:t>separate processor</w:t>
      </w:r>
      <w:r w:rsidR="00FD5F17">
        <w:rPr>
          <w:color w:val="002060"/>
        </w:rPr>
        <w:t xml:space="preserve"> </w:t>
      </w:r>
      <w:r w:rsidR="00AD079E">
        <w:rPr>
          <w:color w:val="002060"/>
        </w:rPr>
        <w:t>dedicated to</w:t>
      </w:r>
      <w:r w:rsidR="007A302E">
        <w:rPr>
          <w:color w:val="002060"/>
        </w:rPr>
        <w:t xml:space="preserve"> </w:t>
      </w:r>
      <w:r w:rsidR="007A302E" w:rsidRPr="00E5471D">
        <w:rPr>
          <w:color w:val="FF0000"/>
        </w:rPr>
        <w:t>handling sensitive data</w:t>
      </w:r>
      <w:r w:rsidR="007A302E">
        <w:rPr>
          <w:color w:val="002060"/>
        </w:rPr>
        <w:t xml:space="preserve"> such as</w:t>
      </w:r>
      <w:r w:rsidR="00AD079E">
        <w:rPr>
          <w:color w:val="002060"/>
        </w:rPr>
        <w:t xml:space="preserve"> touch id and face id</w:t>
      </w:r>
      <w:r w:rsidR="003671A8">
        <w:rPr>
          <w:color w:val="002060"/>
        </w:rPr>
        <w:t>.</w:t>
      </w:r>
      <w:r w:rsidR="00005154">
        <w:rPr>
          <w:color w:val="002060"/>
        </w:rPr>
        <w:t xml:space="preserve"> Other features include </w:t>
      </w:r>
      <w:r w:rsidR="00005154" w:rsidRPr="002150C8">
        <w:rPr>
          <w:color w:val="FF0000"/>
        </w:rPr>
        <w:t>App Store</w:t>
      </w:r>
      <w:r w:rsidR="00B8566E">
        <w:rPr>
          <w:color w:val="002060"/>
        </w:rPr>
        <w:t xml:space="preserve"> where each app </w:t>
      </w:r>
      <w:r w:rsidR="00B8566E" w:rsidRPr="002150C8">
        <w:rPr>
          <w:color w:val="FF0000"/>
        </w:rPr>
        <w:t>undergoes review</w:t>
      </w:r>
      <w:r w:rsidR="00B8566E">
        <w:rPr>
          <w:color w:val="002060"/>
        </w:rPr>
        <w:t xml:space="preserve">, </w:t>
      </w:r>
      <w:r w:rsidR="00B8566E" w:rsidRPr="002150C8">
        <w:rPr>
          <w:color w:val="FF0000"/>
        </w:rPr>
        <w:t>hardware-based encryption</w:t>
      </w:r>
      <w:r w:rsidR="00B8566E">
        <w:rPr>
          <w:color w:val="002060"/>
        </w:rPr>
        <w:t xml:space="preserve">, and the </w:t>
      </w:r>
      <w:r w:rsidR="00B8566E" w:rsidRPr="002150C8">
        <w:rPr>
          <w:color w:val="FF0000"/>
        </w:rPr>
        <w:t>IOS security architecture</w:t>
      </w:r>
      <w:r w:rsidR="00B8566E">
        <w:rPr>
          <w:color w:val="002060"/>
        </w:rPr>
        <w:t xml:space="preserve"> incorporates various processes.</w:t>
      </w:r>
      <w:r w:rsidR="00541CFF">
        <w:rPr>
          <w:color w:val="002060"/>
        </w:rPr>
        <w:t xml:space="preserve"> </w:t>
      </w:r>
    </w:p>
    <w:p w14:paraId="2229DCD5" w14:textId="3E8927BB" w:rsidR="005D34BD" w:rsidRDefault="00B6590A">
      <w:pPr>
        <w:numPr>
          <w:ilvl w:val="0"/>
          <w:numId w:val="2"/>
        </w:numPr>
      </w:pPr>
      <w:r>
        <w:t>What is the role of "TEE supplicant"?</w:t>
      </w:r>
      <w:r w:rsidR="00736F93">
        <w:t xml:space="preserve"> What does it do? </w:t>
      </w:r>
    </w:p>
    <w:p w14:paraId="3B09A442" w14:textId="149B1964" w:rsidR="005D34BD" w:rsidRPr="00995D3C" w:rsidRDefault="00563015" w:rsidP="00002E3C">
      <w:pPr>
        <w:pStyle w:val="FirstParagraph"/>
        <w:ind w:left="720"/>
        <w:rPr>
          <w:color w:val="002060"/>
        </w:rPr>
      </w:pPr>
      <w:r w:rsidRPr="00995D3C">
        <w:rPr>
          <w:color w:val="002060"/>
        </w:rPr>
        <w:t xml:space="preserve">A TEE supplicant is a program that runs as a </w:t>
      </w:r>
      <w:r w:rsidRPr="00995D3C">
        <w:rPr>
          <w:color w:val="FF0000"/>
        </w:rPr>
        <w:t>daemon responsible for remote services expected by the TEE OS</w:t>
      </w:r>
      <w:r w:rsidRPr="00995D3C">
        <w:rPr>
          <w:color w:val="002060"/>
        </w:rPr>
        <w:t xml:space="preserve">. </w:t>
      </w:r>
      <w:r w:rsidR="00CF69D0" w:rsidRPr="00995D3C">
        <w:rPr>
          <w:color w:val="002060"/>
        </w:rPr>
        <w:t xml:space="preserve">TEE supplicant will </w:t>
      </w:r>
      <w:r w:rsidR="00CF69D0" w:rsidRPr="00995D3C">
        <w:rPr>
          <w:color w:val="FF0000"/>
        </w:rPr>
        <w:t>receive the messages</w:t>
      </w:r>
      <w:r w:rsidR="00CF69D0" w:rsidRPr="00995D3C">
        <w:rPr>
          <w:color w:val="002060"/>
        </w:rPr>
        <w:t xml:space="preserve"> and </w:t>
      </w:r>
      <w:r w:rsidR="00CF69D0" w:rsidRPr="00995D3C">
        <w:rPr>
          <w:color w:val="FF0000"/>
        </w:rPr>
        <w:t>store encrypted data</w:t>
      </w:r>
      <w:r w:rsidR="00CF69D0" w:rsidRPr="00995D3C">
        <w:rPr>
          <w:color w:val="002060"/>
        </w:rPr>
        <w:t xml:space="preserve"> accordingly to the Linux file system.</w:t>
      </w:r>
      <w:r w:rsidR="00E36595">
        <w:rPr>
          <w:color w:val="002060"/>
        </w:rPr>
        <w:t xml:space="preserve"> </w:t>
      </w:r>
      <w:r w:rsidR="00180A9D">
        <w:rPr>
          <w:color w:val="002060"/>
        </w:rPr>
        <w:t>The TEE supplicant</w:t>
      </w:r>
      <w:r w:rsidR="00CB2F0A">
        <w:rPr>
          <w:color w:val="002060"/>
        </w:rPr>
        <w:t xml:space="preserve"> handles the </w:t>
      </w:r>
      <w:r w:rsidR="00CB2F0A" w:rsidRPr="00F77301">
        <w:rPr>
          <w:color w:val="FF0000"/>
        </w:rPr>
        <w:t>remote services</w:t>
      </w:r>
      <w:r w:rsidR="00CB2F0A">
        <w:rPr>
          <w:color w:val="002060"/>
        </w:rPr>
        <w:t xml:space="preserve"> expected by the TEE OS.</w:t>
      </w:r>
      <w:r w:rsidR="00D33414">
        <w:rPr>
          <w:color w:val="002060"/>
        </w:rPr>
        <w:t xml:space="preserve"> </w:t>
      </w:r>
      <w:r w:rsidR="0021256A">
        <w:rPr>
          <w:color w:val="002060"/>
        </w:rPr>
        <w:t xml:space="preserve">In other words, </w:t>
      </w:r>
      <w:r w:rsidR="00A70526">
        <w:rPr>
          <w:color w:val="002060"/>
        </w:rPr>
        <w:t xml:space="preserve">it </w:t>
      </w:r>
      <w:r w:rsidR="00A70526" w:rsidRPr="00C255D2">
        <w:rPr>
          <w:color w:val="FF0000"/>
        </w:rPr>
        <w:t>embeds the OS and the TEE</w:t>
      </w:r>
      <w:r w:rsidR="00A70526">
        <w:rPr>
          <w:color w:val="002060"/>
        </w:rPr>
        <w:t xml:space="preserve"> enabling </w:t>
      </w:r>
      <w:r w:rsidR="00A70526" w:rsidRPr="00C255D2">
        <w:rPr>
          <w:color w:val="FF0000"/>
        </w:rPr>
        <w:t>communication</w:t>
      </w:r>
      <w:r w:rsidR="00A70526">
        <w:rPr>
          <w:color w:val="002060"/>
        </w:rPr>
        <w:t xml:space="preserve"> between the two.</w:t>
      </w:r>
      <w:r w:rsidR="00541CFF">
        <w:rPr>
          <w:color w:val="002060"/>
        </w:rPr>
        <w:t xml:space="preserve"> </w:t>
      </w: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</w:t>
      </w:r>
      <w:proofErr w:type="spellStart"/>
      <w:r>
        <w:t>helloworld</w:t>
      </w:r>
      <w:proofErr w:type="spellEnd"/>
      <w:r>
        <w:t>" example</w:t>
      </w:r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3894CE05" w:rsidR="005D34BD" w:rsidRPr="00C90C16" w:rsidRDefault="001A2FB4">
      <w:pPr>
        <w:numPr>
          <w:ilvl w:val="0"/>
          <w:numId w:val="1"/>
        </w:numPr>
        <w:rPr>
          <w:color w:val="002060"/>
        </w:rPr>
      </w:pPr>
      <w:r w:rsidRPr="00C90C16">
        <w:rPr>
          <w:color w:val="002060"/>
        </w:rPr>
        <w:t>QEMU; granger 2</w:t>
      </w: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proofErr w:type="spellStart"/>
      <w:r>
        <w:rPr>
          <w:rStyle w:val="VerbatimChar"/>
        </w:rPr>
        <w:t>helloworld</w:t>
      </w:r>
      <w:proofErr w:type="spellEnd"/>
      <w:r>
        <w:t xml:space="preserve"> </w:t>
      </w:r>
      <w:r w:rsidR="00586C4D">
        <w:t xml:space="preserve">. It must be generated by yourself </w:t>
      </w:r>
      <w:r>
        <w:t>(4</w:t>
      </w:r>
      <w:r w:rsidR="0074466B">
        <w:t>0 pts</w:t>
      </w:r>
      <w:r>
        <w:t>)</w:t>
      </w:r>
      <w:bookmarkEnd w:id="1"/>
    </w:p>
    <w:sectPr w:rsidR="005D34BD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D0CA0" w14:textId="77777777" w:rsidR="00364DEA" w:rsidRDefault="00364DEA">
      <w:pPr>
        <w:spacing w:after="0"/>
      </w:pPr>
      <w:r>
        <w:separator/>
      </w:r>
    </w:p>
  </w:endnote>
  <w:endnote w:type="continuationSeparator" w:id="0">
    <w:p w14:paraId="70B8D1A3" w14:textId="77777777" w:rsidR="00364DEA" w:rsidRDefault="00364D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22E1C" w14:textId="77777777" w:rsidR="00364DEA" w:rsidRDefault="00364DEA">
      <w:r>
        <w:separator/>
      </w:r>
    </w:p>
  </w:footnote>
  <w:footnote w:type="continuationSeparator" w:id="0">
    <w:p w14:paraId="607149A0" w14:textId="77777777" w:rsidR="00364DEA" w:rsidRDefault="00364D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02E3C"/>
    <w:rsid w:val="00005154"/>
    <w:rsid w:val="00007F84"/>
    <w:rsid w:val="00011C8B"/>
    <w:rsid w:val="00013114"/>
    <w:rsid w:val="00082473"/>
    <w:rsid w:val="00112BE4"/>
    <w:rsid w:val="00131201"/>
    <w:rsid w:val="00163F53"/>
    <w:rsid w:val="00180A9D"/>
    <w:rsid w:val="001A2FB4"/>
    <w:rsid w:val="001C3BB1"/>
    <w:rsid w:val="001E5162"/>
    <w:rsid w:val="0021256A"/>
    <w:rsid w:val="002150C8"/>
    <w:rsid w:val="002C740E"/>
    <w:rsid w:val="002D1793"/>
    <w:rsid w:val="003221C6"/>
    <w:rsid w:val="00364DEA"/>
    <w:rsid w:val="003671A8"/>
    <w:rsid w:val="00387A11"/>
    <w:rsid w:val="003B76B0"/>
    <w:rsid w:val="003F1C9F"/>
    <w:rsid w:val="0043511A"/>
    <w:rsid w:val="004D4A67"/>
    <w:rsid w:val="004E29B3"/>
    <w:rsid w:val="00524556"/>
    <w:rsid w:val="00541CFF"/>
    <w:rsid w:val="00563015"/>
    <w:rsid w:val="00586C4D"/>
    <w:rsid w:val="00590D07"/>
    <w:rsid w:val="005D34BD"/>
    <w:rsid w:val="00622145"/>
    <w:rsid w:val="0065674E"/>
    <w:rsid w:val="006B752E"/>
    <w:rsid w:val="006F4D21"/>
    <w:rsid w:val="00704EC1"/>
    <w:rsid w:val="00711D47"/>
    <w:rsid w:val="00736F93"/>
    <w:rsid w:val="0074466B"/>
    <w:rsid w:val="00770B02"/>
    <w:rsid w:val="00772090"/>
    <w:rsid w:val="00772505"/>
    <w:rsid w:val="00784D58"/>
    <w:rsid w:val="007A2AB7"/>
    <w:rsid w:val="007A302E"/>
    <w:rsid w:val="007B31AB"/>
    <w:rsid w:val="007B47D4"/>
    <w:rsid w:val="00892F87"/>
    <w:rsid w:val="008D6863"/>
    <w:rsid w:val="008E31F1"/>
    <w:rsid w:val="00936645"/>
    <w:rsid w:val="00956A91"/>
    <w:rsid w:val="009648A5"/>
    <w:rsid w:val="0097755D"/>
    <w:rsid w:val="00995D3C"/>
    <w:rsid w:val="00A13207"/>
    <w:rsid w:val="00A146C9"/>
    <w:rsid w:val="00A36640"/>
    <w:rsid w:val="00A62FAF"/>
    <w:rsid w:val="00A70526"/>
    <w:rsid w:val="00A9391D"/>
    <w:rsid w:val="00AD079E"/>
    <w:rsid w:val="00AE02FB"/>
    <w:rsid w:val="00B52362"/>
    <w:rsid w:val="00B6590A"/>
    <w:rsid w:val="00B8566E"/>
    <w:rsid w:val="00B8647A"/>
    <w:rsid w:val="00B86B75"/>
    <w:rsid w:val="00BC48D5"/>
    <w:rsid w:val="00C06C13"/>
    <w:rsid w:val="00C22ABD"/>
    <w:rsid w:val="00C255D2"/>
    <w:rsid w:val="00C36279"/>
    <w:rsid w:val="00C37DE0"/>
    <w:rsid w:val="00C621C8"/>
    <w:rsid w:val="00C90C16"/>
    <w:rsid w:val="00CB0E58"/>
    <w:rsid w:val="00CB2F0A"/>
    <w:rsid w:val="00CB6FD4"/>
    <w:rsid w:val="00CF69D0"/>
    <w:rsid w:val="00D33414"/>
    <w:rsid w:val="00D61B65"/>
    <w:rsid w:val="00E257C5"/>
    <w:rsid w:val="00E315A3"/>
    <w:rsid w:val="00E3293C"/>
    <w:rsid w:val="00E35E05"/>
    <w:rsid w:val="00E36595"/>
    <w:rsid w:val="00E5471D"/>
    <w:rsid w:val="00E95183"/>
    <w:rsid w:val="00F23E96"/>
    <w:rsid w:val="00F51955"/>
    <w:rsid w:val="00F77301"/>
    <w:rsid w:val="00F97647"/>
    <w:rsid w:val="00FD5F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75</cp:revision>
  <dcterms:created xsi:type="dcterms:W3CDTF">2020-11-02T03:36:00Z</dcterms:created>
  <dcterms:modified xsi:type="dcterms:W3CDTF">2024-04-1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